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C01FD" w:rsidRDefault="00F44687" w:rsidP="006A40CF">
      <w:pPr>
        <w:pStyle w:val="FirstParagraph"/>
        <w:ind w:left="5040" w:firstLine="720"/>
      </w:pPr>
      <w:r>
        <w:t>AL DIRIGENTE SCOLASTICO</w:t>
      </w:r>
    </w:p>
    <w:p w:rsidR="006A40CF" w:rsidRPr="006A40CF" w:rsidRDefault="006A40CF" w:rsidP="006A40CF">
      <w:pPr>
        <w:pStyle w:val="Corpotesto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I.I.S.S. “E. GIANNELLI” - PARABITA</w:t>
      </w:r>
    </w:p>
    <w:p w:rsidR="005902A5" w:rsidRDefault="005902A5" w:rsidP="006A40CF">
      <w:pPr>
        <w:pStyle w:val="Corpotesto"/>
        <w:spacing w:after="0"/>
        <w:jc w:val="both"/>
      </w:pPr>
    </w:p>
    <w:p w:rsidR="008C01FD" w:rsidRDefault="00F44687" w:rsidP="005902A5">
      <w:pPr>
        <w:pStyle w:val="Corpotesto"/>
        <w:jc w:val="both"/>
      </w:pPr>
      <w:r>
        <w:t xml:space="preserve">OGGETTO: </w:t>
      </w:r>
      <w:r w:rsidRPr="006A40CF">
        <w:rPr>
          <w:b/>
        </w:rPr>
        <w:t>Ferie A.S. 20__</w:t>
      </w:r>
      <w:r w:rsidR="006A40CF">
        <w:rPr>
          <w:b/>
        </w:rPr>
        <w:t>__</w:t>
      </w:r>
      <w:r w:rsidR="005902A5" w:rsidRPr="006A40CF">
        <w:rPr>
          <w:b/>
        </w:rPr>
        <w:t xml:space="preserve"> </w:t>
      </w:r>
      <w:r w:rsidRPr="006A40CF">
        <w:rPr>
          <w:b/>
        </w:rPr>
        <w:t>/</w:t>
      </w:r>
      <w:r w:rsidR="005902A5" w:rsidRPr="006A40CF">
        <w:rPr>
          <w:b/>
        </w:rPr>
        <w:t xml:space="preserve"> </w:t>
      </w:r>
      <w:r w:rsidRPr="006A40CF">
        <w:rPr>
          <w:b/>
        </w:rPr>
        <w:t>20</w:t>
      </w:r>
      <w:r w:rsidR="005902A5" w:rsidRPr="006A40CF">
        <w:rPr>
          <w:b/>
        </w:rPr>
        <w:t>__</w:t>
      </w:r>
      <w:r w:rsidR="006A40CF">
        <w:rPr>
          <w:b/>
        </w:rPr>
        <w:t>__</w:t>
      </w:r>
    </w:p>
    <w:p w:rsidR="005902A5" w:rsidRDefault="005902A5" w:rsidP="006A40CF">
      <w:pPr>
        <w:pStyle w:val="Corpotesto"/>
        <w:jc w:val="both"/>
      </w:pPr>
    </w:p>
    <w:p w:rsidR="008C01FD" w:rsidRDefault="005902A5" w:rsidP="005902A5">
      <w:pPr>
        <w:pStyle w:val="Corpotesto"/>
        <w:spacing w:line="360" w:lineRule="auto"/>
        <w:jc w:val="both"/>
      </w:pPr>
      <w:r>
        <w:t>……I…</w:t>
      </w:r>
      <w:r w:rsidR="00F44687">
        <w:t xml:space="preserve">... sottoscritt </w:t>
      </w:r>
      <w:r>
        <w:t>……………………………………………………………………………………………………………</w:t>
      </w:r>
      <w:r w:rsidR="00F44687">
        <w:t>...</w:t>
      </w:r>
      <w:r w:rsidR="006A40CF">
        <w:t xml:space="preserve">..... in servizio presso codesta Istituzione scolastica </w:t>
      </w:r>
      <w:r w:rsidR="00F44687">
        <w:t>in qualità di .....</w:t>
      </w:r>
      <w:r>
        <w:t>........................................................</w:t>
      </w:r>
      <w:r w:rsidR="006A40CF">
        <w:t>................</w:t>
      </w:r>
      <w:r w:rsidR="00F44687">
        <w:t xml:space="preserve"> </w:t>
      </w:r>
      <w:r>
        <w:t>avendo già usufruito di gg……………………………</w:t>
      </w:r>
      <w:r w:rsidR="00F44687">
        <w:t xml:space="preserve">................. di ferie per l’a.s. 20 </w:t>
      </w:r>
      <w:r>
        <w:t>___</w:t>
      </w:r>
      <w:r w:rsidR="006A40CF">
        <w:t>__</w:t>
      </w:r>
      <w:r w:rsidR="002D39E5">
        <w:t xml:space="preserve"> </w:t>
      </w:r>
      <w:r w:rsidR="00F44687">
        <w:t>/20__</w:t>
      </w:r>
      <w:r w:rsidR="002D39E5">
        <w:t>_</w:t>
      </w:r>
      <w:r w:rsidR="006A40CF">
        <w:t>__</w:t>
      </w:r>
      <w:r>
        <w:t xml:space="preserve"> </w:t>
      </w:r>
      <w:r w:rsidR="00F44687">
        <w:t>(</w:t>
      </w:r>
      <w:r w:rsidR="00F44687" w:rsidRPr="002D39E5">
        <w:rPr>
          <w:i/>
        </w:rPr>
        <w:t>ai sensi dell’art. 13 del C.C.N.L. 2006/2009</w:t>
      </w:r>
      <w:r w:rsidR="00F44687">
        <w:t xml:space="preserve">) </w:t>
      </w:r>
      <w:r w:rsidR="002D39E5">
        <w:t>e</w:t>
      </w:r>
      <w:r w:rsidR="00F44687">
        <w:t xml:space="preserve"> di gg .....</w:t>
      </w:r>
      <w:r w:rsidR="002D39E5">
        <w:t>.............</w:t>
      </w:r>
      <w:r w:rsidR="00F44687">
        <w:t>............... di</w:t>
      </w:r>
      <w:r w:rsidR="002D39E5">
        <w:t xml:space="preserve"> </w:t>
      </w:r>
      <w:r w:rsidR="00F44687">
        <w:t>festività soppresse (</w:t>
      </w:r>
      <w:r w:rsidR="00F44687" w:rsidRPr="002D39E5">
        <w:rPr>
          <w:i/>
        </w:rPr>
        <w:t>ai sensi della legge 23/12/1977, n° 937</w:t>
      </w:r>
      <w:r w:rsidR="00F44687">
        <w:t>)</w:t>
      </w:r>
    </w:p>
    <w:p w:rsidR="005902A5" w:rsidRPr="002D39E5" w:rsidRDefault="00F44687" w:rsidP="005902A5">
      <w:pPr>
        <w:pStyle w:val="Corpotesto"/>
        <w:jc w:val="center"/>
        <w:rPr>
          <w:b/>
          <w:u w:val="single"/>
        </w:rPr>
      </w:pPr>
      <w:r w:rsidRPr="002D39E5">
        <w:rPr>
          <w:b/>
          <w:u w:val="single"/>
        </w:rPr>
        <w:t>CHIEDE</w:t>
      </w:r>
    </w:p>
    <w:p w:rsidR="005902A5" w:rsidRDefault="00F44687" w:rsidP="005902A5">
      <w:pPr>
        <w:pStyle w:val="Corpotesto"/>
        <w:jc w:val="both"/>
      </w:pPr>
      <w:r>
        <w:t>di essere collocat</w:t>
      </w:r>
      <w:r w:rsidR="006A40CF">
        <w:t>___</w:t>
      </w:r>
      <w:r>
        <w:t>in FERIE</w:t>
      </w:r>
      <w:r w:rsidR="005902A5">
        <w:tab/>
      </w:r>
      <w:r>
        <w:t>per n.</w:t>
      </w:r>
      <w:r w:rsidR="005902A5">
        <w:t>_______</w:t>
      </w:r>
      <w:r>
        <w:t xml:space="preserve"> giorni lavorativi dal </w:t>
      </w:r>
      <w:r w:rsidR="006A40CF">
        <w:t>_____________ al _______________</w:t>
      </w:r>
    </w:p>
    <w:p w:rsidR="005902A5" w:rsidRDefault="005902A5" w:rsidP="005902A5">
      <w:pPr>
        <w:pStyle w:val="Corpotesto"/>
        <w:ind w:left="3600"/>
        <w:jc w:val="both"/>
      </w:pPr>
      <w:r>
        <w:t xml:space="preserve">per n._______ giorni lavorativi dal </w:t>
      </w:r>
      <w:r w:rsidR="006A40CF">
        <w:t>_____________ al _______________</w:t>
      </w:r>
    </w:p>
    <w:p w:rsidR="005902A5" w:rsidRDefault="005902A5" w:rsidP="005902A5">
      <w:pPr>
        <w:pStyle w:val="Corpotesto"/>
        <w:ind w:left="3600"/>
        <w:jc w:val="both"/>
      </w:pPr>
      <w:r>
        <w:t xml:space="preserve">per n._______ giorni lavorativi dal </w:t>
      </w:r>
      <w:r w:rsidR="006A40CF">
        <w:t>_____________ al _______________</w:t>
      </w:r>
    </w:p>
    <w:p w:rsidR="006A40CF" w:rsidRDefault="006A40CF" w:rsidP="005902A5">
      <w:pPr>
        <w:pStyle w:val="Corpotesto"/>
        <w:jc w:val="both"/>
      </w:pPr>
    </w:p>
    <w:p w:rsidR="005902A5" w:rsidRDefault="005902A5" w:rsidP="005902A5">
      <w:pPr>
        <w:pStyle w:val="Corpotesto"/>
        <w:jc w:val="both"/>
      </w:pPr>
      <w:r>
        <w:t>di essere collocat_</w:t>
      </w:r>
      <w:r w:rsidR="006A40CF">
        <w:t>__</w:t>
      </w:r>
      <w:r>
        <w:t>in FEST. SOPP.</w:t>
      </w:r>
      <w:r>
        <w:tab/>
        <w:t>per n._______ giorni lavorativi dal ________</w:t>
      </w:r>
      <w:r w:rsidR="006A40CF">
        <w:t>_____</w:t>
      </w:r>
      <w:r>
        <w:t xml:space="preserve"> al __________</w:t>
      </w:r>
      <w:r w:rsidR="006A40CF">
        <w:t>_____</w:t>
      </w:r>
    </w:p>
    <w:p w:rsidR="005902A5" w:rsidRDefault="005902A5" w:rsidP="005902A5">
      <w:pPr>
        <w:pStyle w:val="Corpotesto"/>
        <w:ind w:left="3600"/>
        <w:jc w:val="both"/>
      </w:pPr>
      <w:r>
        <w:t xml:space="preserve">per n._______ giorni lavorativi dal </w:t>
      </w:r>
      <w:r w:rsidR="006A40CF">
        <w:t>_____________ al _______________</w:t>
      </w:r>
    </w:p>
    <w:p w:rsidR="005902A5" w:rsidRDefault="005902A5" w:rsidP="005902A5">
      <w:pPr>
        <w:pStyle w:val="Corpotesto"/>
        <w:ind w:left="3600"/>
        <w:jc w:val="both"/>
      </w:pPr>
      <w:r>
        <w:t xml:space="preserve">per n._______ giorni lavorativi dal </w:t>
      </w:r>
      <w:r w:rsidR="006A40CF">
        <w:t>_____________ al _______________</w:t>
      </w:r>
    </w:p>
    <w:p w:rsidR="006A40CF" w:rsidRDefault="006A40CF" w:rsidP="005902A5">
      <w:pPr>
        <w:pStyle w:val="Corpotesto"/>
        <w:jc w:val="both"/>
      </w:pPr>
    </w:p>
    <w:p w:rsidR="008C01FD" w:rsidRDefault="005902A5" w:rsidP="005902A5">
      <w:pPr>
        <w:pStyle w:val="Corpotesto"/>
        <w:jc w:val="both"/>
      </w:pPr>
      <w:r>
        <w:t xml:space="preserve">___________________,________________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F44687">
        <w:t>Firma</w:t>
      </w:r>
    </w:p>
    <w:p w:rsidR="005902A5" w:rsidRDefault="005902A5" w:rsidP="005902A5">
      <w:pPr>
        <w:pStyle w:val="Corpotesto"/>
        <w:ind w:left="6480" w:firstLine="720"/>
        <w:jc w:val="both"/>
      </w:pPr>
      <w:r>
        <w:t>___________________________</w:t>
      </w:r>
    </w:p>
    <w:p w:rsidR="006A40CF" w:rsidRDefault="006A40CF" w:rsidP="006A40CF">
      <w:pPr>
        <w:pStyle w:val="Corpotesto"/>
        <w:jc w:val="both"/>
      </w:pPr>
    </w:p>
    <w:p w:rsidR="008C01FD" w:rsidRDefault="00F44687" w:rsidP="005902A5">
      <w:pPr>
        <w:pStyle w:val="Corpotesto"/>
        <w:numPr>
          <w:ilvl w:val="0"/>
          <w:numId w:val="3"/>
        </w:numPr>
        <w:jc w:val="both"/>
      </w:pPr>
      <w:r>
        <w:t>REPERIBILITA’ DURANTE LE FERIE: Città</w:t>
      </w:r>
      <w:r w:rsidR="002D39E5">
        <w:t xml:space="preserve"> _________________________________________________</w:t>
      </w:r>
    </w:p>
    <w:p w:rsidR="008C01FD" w:rsidRDefault="005902A5" w:rsidP="005902A5">
      <w:pPr>
        <w:pStyle w:val="Corpotesto"/>
        <w:pBdr>
          <w:bottom w:val="single" w:sz="12" w:space="1" w:color="auto"/>
        </w:pBdr>
        <w:jc w:val="both"/>
      </w:pPr>
      <w:r>
        <w:t>Via ________________________________________________</w:t>
      </w:r>
      <w:r w:rsidR="00F44687">
        <w:t xml:space="preserve"> Tel.</w:t>
      </w:r>
      <w:r>
        <w:t xml:space="preserve"> __________</w:t>
      </w:r>
      <w:r w:rsidR="00F44687">
        <w:t xml:space="preserve"> /</w:t>
      </w:r>
      <w:r>
        <w:t xml:space="preserve"> ____________________________________</w:t>
      </w:r>
    </w:p>
    <w:p w:rsidR="005902A5" w:rsidRDefault="005902A5" w:rsidP="005902A5">
      <w:pPr>
        <w:pStyle w:val="Corpotesto"/>
        <w:pBdr>
          <w:bottom w:val="single" w:sz="12" w:space="1" w:color="auto"/>
        </w:pBdr>
        <w:jc w:val="both"/>
      </w:pPr>
    </w:p>
    <w:p w:rsidR="008C01FD" w:rsidRDefault="00F84E81" w:rsidP="005902A5">
      <w:pPr>
        <w:pStyle w:val="Corpotesto"/>
        <w:jc w:val="both"/>
      </w:pPr>
      <w:r>
        <w:t>Vista la domanda</w:t>
      </w:r>
    </w:p>
    <w:p w:rsidR="005902A5" w:rsidRDefault="005902A5" w:rsidP="005902A5">
      <w:pPr>
        <w:pStyle w:val="Corpotesto"/>
        <w:jc w:val="both"/>
      </w:pPr>
      <w:r>
        <w:rPr>
          <w:rFonts w:ascii="Times New Roman" w:hAnsi="Times New Roman" w:cs="Times New Roman"/>
        </w:rPr>
        <w:t xml:space="preserve">□ </w:t>
      </w:r>
      <w:r w:rsidR="00F44687">
        <w:t>si concede</w:t>
      </w:r>
    </w:p>
    <w:p w:rsidR="008C01FD" w:rsidRDefault="005902A5" w:rsidP="005902A5">
      <w:pPr>
        <w:pStyle w:val="Corpotesto"/>
        <w:jc w:val="both"/>
      </w:pPr>
      <w:r>
        <w:rPr>
          <w:rFonts w:ascii="Times New Roman" w:hAnsi="Times New Roman" w:cs="Times New Roman"/>
        </w:rPr>
        <w:t>□</w:t>
      </w:r>
      <w:r>
        <w:t xml:space="preserve"> </w:t>
      </w:r>
      <w:r w:rsidR="00F44687">
        <w:t>non si concede</w:t>
      </w:r>
    </w:p>
    <w:p w:rsidR="008C01FD" w:rsidRDefault="00F44687" w:rsidP="005902A5">
      <w:pPr>
        <w:pStyle w:val="Corpotesto"/>
        <w:jc w:val="right"/>
      </w:pPr>
      <w:bookmarkStart w:id="0" w:name="_GoBack"/>
      <w:bookmarkEnd w:id="0"/>
      <w:r>
        <w:t>IL DIRIGENTE SCOLASTICO</w:t>
      </w:r>
    </w:p>
    <w:p w:rsidR="008C01FD" w:rsidRDefault="005902A5" w:rsidP="005902A5">
      <w:pPr>
        <w:pStyle w:val="Corpotesto"/>
        <w:ind w:left="6480" w:firstLine="720"/>
        <w:jc w:val="both"/>
      </w:pPr>
      <w:r>
        <w:t>___________________________</w:t>
      </w:r>
      <w:r w:rsidR="006A40CF">
        <w:t>___</w:t>
      </w:r>
    </w:p>
    <w:sectPr w:rsidR="008C01FD" w:rsidSect="006A40CF">
      <w:pgSz w:w="12240" w:h="15840"/>
      <w:pgMar w:top="709" w:right="1134" w:bottom="1134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934FD" w:rsidRDefault="006934FD">
      <w:pPr>
        <w:spacing w:after="0"/>
      </w:pPr>
      <w:r>
        <w:separator/>
      </w:r>
    </w:p>
  </w:endnote>
  <w:endnote w:type="continuationSeparator" w:id="0">
    <w:p w:rsidR="006934FD" w:rsidRDefault="006934F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934FD" w:rsidRDefault="006934FD">
      <w:r>
        <w:separator/>
      </w:r>
    </w:p>
  </w:footnote>
  <w:footnote w:type="continuationSeparator" w:id="0">
    <w:p w:rsidR="006934FD" w:rsidRDefault="006934F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950454E6"/>
    <w:multiLevelType w:val="multilevel"/>
    <w:tmpl w:val="EC98465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E6E8D0F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302F2F44"/>
    <w:multiLevelType w:val="hybridMultilevel"/>
    <w:tmpl w:val="F6829B4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283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2D39E5"/>
    <w:rsid w:val="004E29B3"/>
    <w:rsid w:val="005902A5"/>
    <w:rsid w:val="00590D07"/>
    <w:rsid w:val="006934FD"/>
    <w:rsid w:val="006A40CF"/>
    <w:rsid w:val="00784D58"/>
    <w:rsid w:val="008C01FD"/>
    <w:rsid w:val="008D6863"/>
    <w:rsid w:val="00B86B75"/>
    <w:rsid w:val="00BC48D5"/>
    <w:rsid w:val="00C36279"/>
    <w:rsid w:val="00E315A3"/>
    <w:rsid w:val="00F44687"/>
    <w:rsid w:val="00F84E8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9C8F0CF"/>
  <w15:docId w15:val="{677F7715-8E07-49D1-98FD-75BEAD0F11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</w:style>
  <w:style w:type="paragraph" w:styleId="Titolo1">
    <w:name w:val="heading 1"/>
    <w:basedOn w:val="Normale"/>
    <w:next w:val="Corpotesto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itolo2">
    <w:name w:val="heading 2"/>
    <w:basedOn w:val="Normale"/>
    <w:next w:val="Corpotesto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olo3">
    <w:name w:val="heading 3"/>
    <w:basedOn w:val="Normale"/>
    <w:next w:val="Corpotesto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olo4">
    <w:name w:val="heading 4"/>
    <w:basedOn w:val="Normale"/>
    <w:next w:val="Corpotes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olo5">
    <w:name w:val="heading 5"/>
    <w:basedOn w:val="Normale"/>
    <w:next w:val="Corpotes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itolo6">
    <w:name w:val="heading 6"/>
    <w:basedOn w:val="Normale"/>
    <w:next w:val="Corpotes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Corpotesto">
    <w:name w:val="Body Text"/>
    <w:basedOn w:val="Normale"/>
    <w:qFormat/>
    <w:pPr>
      <w:spacing w:before="180" w:after="180"/>
    </w:pPr>
  </w:style>
  <w:style w:type="paragraph" w:customStyle="1" w:styleId="FirstParagraph">
    <w:name w:val="First Paragraph"/>
    <w:basedOn w:val="Corpotesto"/>
    <w:next w:val="Corpotesto"/>
    <w:qFormat/>
  </w:style>
  <w:style w:type="paragraph" w:customStyle="1" w:styleId="Compact">
    <w:name w:val="Compact"/>
    <w:basedOn w:val="Corpotesto"/>
    <w:qFormat/>
    <w:pPr>
      <w:spacing w:before="36" w:after="36"/>
    </w:pPr>
  </w:style>
  <w:style w:type="paragraph" w:styleId="Titolo">
    <w:name w:val="Title"/>
    <w:basedOn w:val="Normale"/>
    <w:next w:val="Corpotesto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ttotitolo">
    <w:name w:val="Subtitle"/>
    <w:basedOn w:val="Titolo"/>
    <w:next w:val="Corpotes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testo"/>
    <w:qFormat/>
    <w:pPr>
      <w:keepNext/>
      <w:keepLines/>
      <w:jc w:val="center"/>
    </w:pPr>
  </w:style>
  <w:style w:type="paragraph" w:styleId="Data">
    <w:name w:val="Date"/>
    <w:next w:val="Corpotesto"/>
    <w:qFormat/>
    <w:pPr>
      <w:keepNext/>
      <w:keepLines/>
      <w:jc w:val="center"/>
    </w:pPr>
  </w:style>
  <w:style w:type="paragraph" w:customStyle="1" w:styleId="Abstract">
    <w:name w:val="Abstract"/>
    <w:basedOn w:val="Normale"/>
    <w:next w:val="Corpotes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e"/>
    <w:qFormat/>
  </w:style>
  <w:style w:type="paragraph" w:styleId="Testodelblocco">
    <w:name w:val="Block Text"/>
    <w:basedOn w:val="Corpotesto"/>
    <w:next w:val="Corpotesto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stonotaapidipagina">
    <w:name w:val="footnote text"/>
    <w:basedOn w:val="Normale"/>
    <w:uiPriority w:val="9"/>
    <w:unhideWhenUsed/>
    <w:qFormat/>
  </w:style>
  <w:style w:type="paragraph" w:customStyle="1" w:styleId="DefinitionTerm">
    <w:name w:val="Definition Term"/>
    <w:basedOn w:val="Normale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e"/>
  </w:style>
  <w:style w:type="paragraph" w:styleId="Didascalia">
    <w:name w:val="caption"/>
    <w:basedOn w:val="Normale"/>
    <w:link w:val="DidascaliaCarattere"/>
    <w:pPr>
      <w:spacing w:after="120"/>
    </w:pPr>
    <w:rPr>
      <w:i/>
    </w:rPr>
  </w:style>
  <w:style w:type="paragraph" w:customStyle="1" w:styleId="TableCaption">
    <w:name w:val="Table Caption"/>
    <w:basedOn w:val="Didascalia"/>
    <w:pPr>
      <w:keepNext/>
    </w:pPr>
  </w:style>
  <w:style w:type="paragraph" w:customStyle="1" w:styleId="ImageCaption">
    <w:name w:val="Image Caption"/>
    <w:basedOn w:val="Didascalia"/>
  </w:style>
  <w:style w:type="paragraph" w:customStyle="1" w:styleId="Figure">
    <w:name w:val="Figure"/>
    <w:basedOn w:val="Normale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DidascaliaCarattere">
    <w:name w:val="Didascalia Carattere"/>
    <w:basedOn w:val="Carpredefinitoparagrafo"/>
    <w:link w:val="Didascalia"/>
  </w:style>
  <w:style w:type="character" w:customStyle="1" w:styleId="VerbatimChar">
    <w:name w:val="Verbatim Char"/>
    <w:basedOn w:val="DidascaliaCarattere"/>
    <w:link w:val="SourceCode"/>
    <w:rPr>
      <w:rFonts w:ascii="Consolas" w:hAnsi="Consolas"/>
      <w:sz w:val="22"/>
    </w:rPr>
  </w:style>
  <w:style w:type="character" w:styleId="Rimandonotaapidipagina">
    <w:name w:val="footnote reference"/>
    <w:basedOn w:val="DidascaliaCarattere"/>
    <w:rPr>
      <w:vertAlign w:val="superscript"/>
    </w:rPr>
  </w:style>
  <w:style w:type="character" w:styleId="Collegamentoipertestuale">
    <w:name w:val="Hyperlink"/>
    <w:basedOn w:val="DidascaliaCarattere"/>
    <w:rPr>
      <w:color w:val="4F81BD" w:themeColor="accent1"/>
    </w:rPr>
  </w:style>
  <w:style w:type="paragraph" w:styleId="Titolosommario">
    <w:name w:val="TOC Heading"/>
    <w:basedOn w:val="Titolo1"/>
    <w:next w:val="Corpotes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e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1</Pages>
  <Words>213</Words>
  <Characters>1218</Characters>
  <Application>Microsoft Office Word</Application>
  <DocSecurity>0</DocSecurity>
  <Lines>10</Lines>
  <Paragraphs>2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Utente</cp:lastModifiedBy>
  <cp:revision>4</cp:revision>
  <dcterms:created xsi:type="dcterms:W3CDTF">2019-06-08T10:44:00Z</dcterms:created>
  <dcterms:modified xsi:type="dcterms:W3CDTF">2019-06-08T11:06:00Z</dcterms:modified>
</cp:coreProperties>
</file>